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D18E5" w14:textId="192E31C1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  <w:sz w:val="28"/>
          <w:szCs w:val="28"/>
        </w:rPr>
      </w:pPr>
      <w:bookmarkStart w:id="0" w:name="_Hlk60143326"/>
      <w:r w:rsidRPr="00CA0C67">
        <w:rPr>
          <w:rFonts w:ascii="Lato" w:hAnsi="Lato"/>
          <w:b/>
          <w:bCs/>
          <w:sz w:val="28"/>
          <w:szCs w:val="28"/>
        </w:rPr>
        <w:t>KRAKOWSKI PANEL KLIMATYCZNY</w:t>
      </w:r>
    </w:p>
    <w:p w14:paraId="1C3765A0" w14:textId="2775684D" w:rsidR="00CA0C67" w:rsidRPr="00CA0C67" w:rsidRDefault="00CA0C67" w:rsidP="00CA0C67">
      <w:pPr>
        <w:spacing w:after="0" w:line="276" w:lineRule="auto"/>
        <w:jc w:val="center"/>
        <w:rPr>
          <w:rFonts w:ascii="Lato" w:hAnsi="Lato"/>
          <w:b/>
          <w:bCs/>
          <w:sz w:val="28"/>
          <w:szCs w:val="28"/>
        </w:rPr>
      </w:pPr>
      <w:r w:rsidRPr="00CA0C67">
        <w:rPr>
          <w:rFonts w:ascii="Lato" w:hAnsi="Lato"/>
          <w:b/>
          <w:bCs/>
          <w:sz w:val="28"/>
          <w:szCs w:val="28"/>
        </w:rPr>
        <w:t>KONSULTACJE SPOŁECZNE</w:t>
      </w:r>
    </w:p>
    <w:p w14:paraId="505586F5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3DB3694C" w14:textId="20BB472A" w:rsidR="002F002F" w:rsidRDefault="002F002F" w:rsidP="00CA0C67">
      <w:pPr>
        <w:spacing w:after="0" w:line="276" w:lineRule="auto"/>
        <w:jc w:val="center"/>
        <w:rPr>
          <w:rFonts w:ascii="Lato" w:hAnsi="Lato"/>
          <w:b/>
          <w:bCs/>
          <w:sz w:val="36"/>
          <w:szCs w:val="36"/>
        </w:rPr>
      </w:pPr>
      <w:r w:rsidRPr="00CA0C67">
        <w:rPr>
          <w:rFonts w:ascii="Lato" w:hAnsi="Lato"/>
          <w:b/>
          <w:bCs/>
          <w:sz w:val="36"/>
          <w:szCs w:val="36"/>
        </w:rPr>
        <w:t xml:space="preserve">FORMULARZ </w:t>
      </w:r>
      <w:r w:rsidR="00CA0C67">
        <w:rPr>
          <w:rFonts w:ascii="Lato" w:hAnsi="Lato"/>
          <w:b/>
          <w:bCs/>
          <w:sz w:val="36"/>
          <w:szCs w:val="36"/>
        </w:rPr>
        <w:t>KONSULTACYJNY</w:t>
      </w:r>
    </w:p>
    <w:p w14:paraId="4BA5E6E1" w14:textId="20849365" w:rsidR="00CA0C67" w:rsidRPr="00CA0C67" w:rsidRDefault="001137AB" w:rsidP="00CA0C67">
      <w:pPr>
        <w:spacing w:after="0" w:line="276" w:lineRule="auto"/>
        <w:jc w:val="center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dotyczący organizacji Krakowskiego Panelu Klimatycznego</w:t>
      </w:r>
    </w:p>
    <w:p w14:paraId="063AE508" w14:textId="77777777" w:rsid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0C397690" w14:textId="03FCCC11" w:rsidR="002F002F" w:rsidRDefault="001137AB" w:rsidP="001137AB">
      <w:pPr>
        <w:spacing w:after="0" w:line="276" w:lineRule="auto"/>
        <w:jc w:val="center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Dodatkowe k</w:t>
      </w:r>
      <w:r w:rsidR="000430CA" w:rsidRPr="00CA0C67">
        <w:rPr>
          <w:rFonts w:ascii="Lato" w:hAnsi="Lato"/>
          <w:b/>
          <w:bCs/>
        </w:rPr>
        <w:t xml:space="preserve">onsultacje społeczne </w:t>
      </w:r>
      <w:r w:rsidR="00CA0C67">
        <w:rPr>
          <w:rFonts w:ascii="Lato" w:hAnsi="Lato"/>
          <w:b/>
          <w:bCs/>
        </w:rPr>
        <w:t>organizowane przez Fundację Instytut Polityk Publicznych</w:t>
      </w:r>
      <w:r>
        <w:rPr>
          <w:rFonts w:ascii="Lato" w:hAnsi="Lato"/>
          <w:b/>
          <w:bCs/>
        </w:rPr>
        <w:t xml:space="preserve"> </w:t>
      </w:r>
      <w:r w:rsidR="000430CA" w:rsidRPr="00CA0C67">
        <w:rPr>
          <w:rFonts w:ascii="Lato" w:hAnsi="Lato"/>
          <w:b/>
          <w:bCs/>
        </w:rPr>
        <w:t>w ramach zadania publicznego pn. „Krakowski Panel Klimatyczny”</w:t>
      </w:r>
    </w:p>
    <w:p w14:paraId="5FB628EC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p w14:paraId="51B46E63" w14:textId="393C9FB0" w:rsidR="00874105" w:rsidRPr="00CA0C67" w:rsidRDefault="007A6579" w:rsidP="006016DB">
      <w:pPr>
        <w:spacing w:after="0" w:line="276" w:lineRule="auto"/>
        <w:jc w:val="center"/>
        <w:rPr>
          <w:rFonts w:ascii="Lato" w:hAnsi="Lato"/>
          <w:b/>
          <w:bCs/>
        </w:rPr>
      </w:pPr>
      <w:r w:rsidRPr="00CA0C67">
        <w:rPr>
          <w:rFonts w:ascii="Lato" w:hAnsi="Lato"/>
        </w:rPr>
        <w:t>Termin konsultacji</w:t>
      </w:r>
      <w:r w:rsidR="009B4A05" w:rsidRPr="00CA0C67">
        <w:rPr>
          <w:rFonts w:ascii="Lato" w:hAnsi="Lato"/>
        </w:rPr>
        <w:t xml:space="preserve"> społecznych</w:t>
      </w:r>
      <w:r w:rsidRPr="00CA0C67">
        <w:rPr>
          <w:rFonts w:ascii="Lato" w:hAnsi="Lato"/>
        </w:rPr>
        <w:t xml:space="preserve">: </w:t>
      </w:r>
      <w:r w:rsidR="009B4A05" w:rsidRPr="00CA0C67">
        <w:rPr>
          <w:rFonts w:ascii="Lato" w:hAnsi="Lato"/>
        </w:rPr>
        <w:t xml:space="preserve">od </w:t>
      </w:r>
      <w:r w:rsidR="009B4A05" w:rsidRPr="00CA0C67">
        <w:rPr>
          <w:rFonts w:ascii="Lato" w:hAnsi="Lato"/>
          <w:b/>
          <w:bCs/>
        </w:rPr>
        <w:t>0</w:t>
      </w:r>
      <w:r w:rsidRPr="00CA0C67">
        <w:rPr>
          <w:rFonts w:ascii="Lato" w:hAnsi="Lato"/>
          <w:b/>
          <w:bCs/>
        </w:rPr>
        <w:t>4.01.2021</w:t>
      </w:r>
      <w:r w:rsidR="009B4A05" w:rsidRPr="00CA0C67">
        <w:rPr>
          <w:rFonts w:ascii="Lato" w:hAnsi="Lato"/>
          <w:b/>
          <w:bCs/>
        </w:rPr>
        <w:t xml:space="preserve"> r.</w:t>
      </w:r>
      <w:r w:rsidRPr="00CA0C67">
        <w:rPr>
          <w:rFonts w:ascii="Lato" w:hAnsi="Lato"/>
        </w:rPr>
        <w:t xml:space="preserve"> </w:t>
      </w:r>
      <w:r w:rsidR="009B4A05" w:rsidRPr="00CA0C67">
        <w:rPr>
          <w:rFonts w:ascii="Lato" w:hAnsi="Lato"/>
        </w:rPr>
        <w:t>do</w:t>
      </w:r>
      <w:r w:rsidRPr="00CA0C67">
        <w:rPr>
          <w:rFonts w:ascii="Lato" w:hAnsi="Lato"/>
        </w:rPr>
        <w:t xml:space="preserve"> </w:t>
      </w:r>
      <w:r w:rsidRPr="00CA0C67">
        <w:rPr>
          <w:rFonts w:ascii="Lato" w:hAnsi="Lato"/>
          <w:b/>
          <w:bCs/>
        </w:rPr>
        <w:t>29.01.2021 r.</w:t>
      </w:r>
    </w:p>
    <w:p w14:paraId="4BC3F869" w14:textId="4A1C741F" w:rsidR="008543C2" w:rsidRDefault="008543C2" w:rsidP="00CA0C67">
      <w:pPr>
        <w:spacing w:after="0" w:line="276" w:lineRule="auto"/>
        <w:jc w:val="both"/>
        <w:rPr>
          <w:rFonts w:ascii="Lato" w:hAnsi="Lato"/>
        </w:rPr>
      </w:pPr>
    </w:p>
    <w:p w14:paraId="409FA08E" w14:textId="46DF3284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480FCA7" w14:textId="6A42A3FA" w:rsidR="00CA0C67" w:rsidRDefault="00CA0C67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Szanowni Państwo,</w:t>
      </w:r>
    </w:p>
    <w:p w14:paraId="19999AC5" w14:textId="34D32F17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DDD144A" w14:textId="442B8C71" w:rsidR="00CA0C67" w:rsidRDefault="00CA0C67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 xml:space="preserve">serdecznie zapraszamy do wypełnienia formularza konsultacyjnego dotyczącego </w:t>
      </w:r>
      <w:r w:rsidR="001137AB">
        <w:rPr>
          <w:rFonts w:ascii="Lato" w:hAnsi="Lato"/>
        </w:rPr>
        <w:t xml:space="preserve">organizacji </w:t>
      </w:r>
      <w:r>
        <w:rPr>
          <w:rFonts w:ascii="Lato" w:hAnsi="Lato"/>
        </w:rPr>
        <w:t>Krakowskiego Panelu Klimatycznego</w:t>
      </w:r>
      <w:r w:rsidR="009D7DCB">
        <w:rPr>
          <w:rFonts w:ascii="Lato" w:hAnsi="Lato"/>
        </w:rPr>
        <w:t xml:space="preserve">. Więcej o procesie konsultacji można przeczytać na stronie: </w:t>
      </w:r>
      <w:hyperlink r:id="rId6" w:history="1">
        <w:r w:rsidR="009D7DCB" w:rsidRPr="00230B09">
          <w:rPr>
            <w:rStyle w:val="Hyperlink"/>
            <w:rFonts w:ascii="Lato" w:hAnsi="Lato"/>
          </w:rPr>
          <w:t>https://ipp.expert/projekty/krakowski-panel-klimatyczny-konsultacje-spoleczne/</w:t>
        </w:r>
      </w:hyperlink>
      <w:r w:rsidR="009D7DCB">
        <w:rPr>
          <w:rFonts w:ascii="Lato" w:hAnsi="Lato"/>
        </w:rPr>
        <w:t xml:space="preserve"> </w:t>
      </w:r>
    </w:p>
    <w:p w14:paraId="6B14DE03" w14:textId="77777777" w:rsid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2CDF6996" w14:textId="4E068DBC" w:rsidR="00CA0C67" w:rsidRDefault="006016DB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 xml:space="preserve">W przypadku druku formularza i ręcznego uzupełniania, prosimy o czytelne wypełnienie dużymi literami. Zastrzegamy sobie prawo do weryfikacji przekazanych </w:t>
      </w:r>
      <w:r w:rsidR="000F61AB">
        <w:rPr>
          <w:rFonts w:ascii="Lato" w:hAnsi="Lato"/>
        </w:rPr>
        <w:t>w</w:t>
      </w:r>
      <w:r>
        <w:rPr>
          <w:rFonts w:ascii="Lato" w:hAnsi="Lato"/>
        </w:rPr>
        <w:t xml:space="preserve"> formularz</w:t>
      </w:r>
      <w:r w:rsidR="000F61AB">
        <w:rPr>
          <w:rFonts w:ascii="Lato" w:hAnsi="Lato"/>
        </w:rPr>
        <w:t>u</w:t>
      </w:r>
      <w:r>
        <w:rPr>
          <w:rFonts w:ascii="Lato" w:hAnsi="Lato"/>
        </w:rPr>
        <w:t xml:space="preserve"> danych.</w:t>
      </w:r>
    </w:p>
    <w:p w14:paraId="68A510E0" w14:textId="1F8553B8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14B68CC1" w14:textId="77777777" w:rsidR="00CA0C67" w:rsidRPr="00CA0C67" w:rsidRDefault="00CA0C67" w:rsidP="00CA0C67">
      <w:pPr>
        <w:spacing w:after="0" w:line="276" w:lineRule="auto"/>
        <w:jc w:val="both"/>
        <w:rPr>
          <w:rFonts w:ascii="Lato" w:hAnsi="Lato"/>
        </w:rPr>
      </w:pPr>
    </w:p>
    <w:p w14:paraId="6D403C86" w14:textId="4AD9059F" w:rsidR="008543C2" w:rsidRDefault="000430CA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 xml:space="preserve">Część I </w:t>
      </w:r>
      <w:r w:rsidR="006016DB">
        <w:rPr>
          <w:rFonts w:ascii="Lato" w:hAnsi="Lato"/>
          <w:b/>
          <w:bCs/>
        </w:rPr>
        <w:t>–</w:t>
      </w:r>
      <w:r w:rsidRPr="00CA0C67">
        <w:rPr>
          <w:rFonts w:ascii="Lato" w:hAnsi="Lato"/>
          <w:b/>
          <w:bCs/>
        </w:rPr>
        <w:t xml:space="preserve"> </w:t>
      </w:r>
      <w:r w:rsidR="006016DB">
        <w:rPr>
          <w:rFonts w:ascii="Lato" w:hAnsi="Lato"/>
          <w:b/>
          <w:bCs/>
        </w:rPr>
        <w:t>INFORMACJE O ZGŁASZAJĄCYM</w:t>
      </w:r>
    </w:p>
    <w:p w14:paraId="5DFF568E" w14:textId="7807F463" w:rsidR="006016DB" w:rsidRDefault="006016DB" w:rsidP="00CA0C67">
      <w:pPr>
        <w:spacing w:after="0" w:line="276" w:lineRule="auto"/>
        <w:jc w:val="both"/>
        <w:rPr>
          <w:rFonts w:ascii="Lato" w:hAnsi="Lato"/>
        </w:rPr>
      </w:pPr>
    </w:p>
    <w:p w14:paraId="64377C6A" w14:textId="6BE7732C" w:rsidR="001137AB" w:rsidRPr="001137AB" w:rsidRDefault="001137AB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1137AB">
        <w:rPr>
          <w:rFonts w:ascii="Lato" w:hAnsi="Lato"/>
          <w:b/>
          <w:bCs/>
        </w:rPr>
        <w:t>Osoba fizyczn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137AB" w14:paraId="692C5E93" w14:textId="77777777" w:rsidTr="001137AB">
        <w:tc>
          <w:tcPr>
            <w:tcW w:w="4531" w:type="dxa"/>
          </w:tcPr>
          <w:p w14:paraId="55AB3A48" w14:textId="35784EA4" w:rsidR="001137AB" w:rsidRPr="001137AB" w:rsidRDefault="001137AB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1137AB">
              <w:rPr>
                <w:rFonts w:ascii="Lato" w:hAnsi="Lato"/>
                <w:b/>
                <w:bCs/>
              </w:rPr>
              <w:t>Imię i nazwisko*</w:t>
            </w:r>
          </w:p>
        </w:tc>
        <w:tc>
          <w:tcPr>
            <w:tcW w:w="4531" w:type="dxa"/>
          </w:tcPr>
          <w:p w14:paraId="24E7BC37" w14:textId="77777777" w:rsidR="001137AB" w:rsidRDefault="001137AB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493F5082" w14:textId="77777777" w:rsidTr="001137AB">
        <w:tc>
          <w:tcPr>
            <w:tcW w:w="4531" w:type="dxa"/>
          </w:tcPr>
          <w:p w14:paraId="66350A03" w14:textId="31B3AE35" w:rsidR="001137AB" w:rsidRPr="001137AB" w:rsidRDefault="001137AB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1137AB">
              <w:rPr>
                <w:rFonts w:ascii="Lato" w:hAnsi="Lato"/>
                <w:b/>
                <w:bCs/>
              </w:rPr>
              <w:t>Adres zamieszkania*</w:t>
            </w:r>
          </w:p>
        </w:tc>
        <w:tc>
          <w:tcPr>
            <w:tcW w:w="4531" w:type="dxa"/>
          </w:tcPr>
          <w:p w14:paraId="1BCE026A" w14:textId="77777777" w:rsidR="001137AB" w:rsidRDefault="001137AB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0EB0DCF2" w14:textId="77777777" w:rsidTr="001137AB">
        <w:tc>
          <w:tcPr>
            <w:tcW w:w="4531" w:type="dxa"/>
          </w:tcPr>
          <w:p w14:paraId="1D006751" w14:textId="408103A0" w:rsidR="001137AB" w:rsidRPr="001137AB" w:rsidRDefault="001137AB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>Numer telefonu</w:t>
            </w:r>
          </w:p>
        </w:tc>
        <w:tc>
          <w:tcPr>
            <w:tcW w:w="4531" w:type="dxa"/>
          </w:tcPr>
          <w:p w14:paraId="33884AF8" w14:textId="77777777" w:rsidR="001137AB" w:rsidRDefault="001137AB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7F7BD8EF" w14:textId="77777777" w:rsidTr="001137AB">
        <w:tc>
          <w:tcPr>
            <w:tcW w:w="4531" w:type="dxa"/>
          </w:tcPr>
          <w:p w14:paraId="3218E304" w14:textId="2E1D176F" w:rsidR="001137AB" w:rsidRPr="001137AB" w:rsidRDefault="001137AB" w:rsidP="00CA0C67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>Adres e-mail</w:t>
            </w:r>
          </w:p>
        </w:tc>
        <w:tc>
          <w:tcPr>
            <w:tcW w:w="4531" w:type="dxa"/>
          </w:tcPr>
          <w:p w14:paraId="7FC9E5A5" w14:textId="77777777" w:rsidR="001137AB" w:rsidRDefault="001137AB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7159CCAC" w14:textId="1D0DDDBE" w:rsidR="001137AB" w:rsidRDefault="001137AB" w:rsidP="00CA0C67">
      <w:pPr>
        <w:spacing w:after="0" w:line="276" w:lineRule="auto"/>
        <w:jc w:val="both"/>
        <w:rPr>
          <w:rFonts w:ascii="Lato" w:hAnsi="Lato"/>
        </w:rPr>
      </w:pPr>
    </w:p>
    <w:p w14:paraId="38009438" w14:textId="6F6708B0" w:rsidR="001137AB" w:rsidRPr="001137AB" w:rsidRDefault="001137AB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1137AB">
        <w:rPr>
          <w:rFonts w:ascii="Lato" w:hAnsi="Lato"/>
          <w:b/>
          <w:bCs/>
        </w:rPr>
        <w:t>Grupa nieformalna, organizacja pozarządowa i inna osoba prawn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137AB" w14:paraId="25FC9332" w14:textId="77777777" w:rsidTr="00D46623">
        <w:tc>
          <w:tcPr>
            <w:tcW w:w="4531" w:type="dxa"/>
          </w:tcPr>
          <w:p w14:paraId="0C20FA83" w14:textId="5587E0D7" w:rsidR="001137AB" w:rsidRPr="001137AB" w:rsidRDefault="001137AB" w:rsidP="00D46623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 w:rsidRPr="001137AB">
              <w:rPr>
                <w:rFonts w:ascii="Lato" w:hAnsi="Lato"/>
                <w:b/>
                <w:bCs/>
              </w:rPr>
              <w:t>Nazwa podmiotu*</w:t>
            </w:r>
          </w:p>
        </w:tc>
        <w:tc>
          <w:tcPr>
            <w:tcW w:w="4531" w:type="dxa"/>
          </w:tcPr>
          <w:p w14:paraId="68372112" w14:textId="7777777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566FBD0E" w14:textId="77777777" w:rsidTr="00D46623">
        <w:tc>
          <w:tcPr>
            <w:tcW w:w="4531" w:type="dxa"/>
          </w:tcPr>
          <w:p w14:paraId="65A7AEF7" w14:textId="2AFF6E97" w:rsidR="001137AB" w:rsidRDefault="00E52B09" w:rsidP="00D46623">
            <w:pPr>
              <w:spacing w:line="276" w:lineRule="auto"/>
              <w:jc w:val="both"/>
              <w:rPr>
                <w:rFonts w:ascii="Lato" w:hAnsi="Lato"/>
              </w:rPr>
            </w:pPr>
            <w:r w:rsidRPr="00E52B09">
              <w:rPr>
                <w:rFonts w:ascii="Lato" w:hAnsi="Lato"/>
                <w:b/>
                <w:bCs/>
              </w:rPr>
              <w:t>Osoba wypełniająca, uprawniona do reprezentowania podmiotu zgłaszającego uwagi*</w:t>
            </w:r>
          </w:p>
        </w:tc>
        <w:tc>
          <w:tcPr>
            <w:tcW w:w="4531" w:type="dxa"/>
          </w:tcPr>
          <w:p w14:paraId="6CF036B5" w14:textId="7777777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266500D8" w14:textId="77777777" w:rsidTr="00D46623">
        <w:tc>
          <w:tcPr>
            <w:tcW w:w="4531" w:type="dxa"/>
          </w:tcPr>
          <w:p w14:paraId="17B4B34E" w14:textId="0A86652A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  <w:r>
              <w:rPr>
                <w:rFonts w:ascii="Lato" w:hAnsi="Lato"/>
                <w:b/>
                <w:bCs/>
              </w:rPr>
              <w:t>Numer KRS</w:t>
            </w:r>
          </w:p>
        </w:tc>
        <w:tc>
          <w:tcPr>
            <w:tcW w:w="4531" w:type="dxa"/>
          </w:tcPr>
          <w:p w14:paraId="0A4F7C6C" w14:textId="7777777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56C9E639" w14:textId="77777777" w:rsidTr="00D46623">
        <w:tc>
          <w:tcPr>
            <w:tcW w:w="4531" w:type="dxa"/>
          </w:tcPr>
          <w:p w14:paraId="0BDE2E7F" w14:textId="52F072CE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  <w:r w:rsidRPr="00CA0C67">
              <w:rPr>
                <w:rFonts w:ascii="Lato" w:hAnsi="Lato"/>
                <w:b/>
                <w:bCs/>
              </w:rPr>
              <w:t xml:space="preserve">Adres </w:t>
            </w:r>
            <w:r>
              <w:rPr>
                <w:rFonts w:ascii="Lato" w:hAnsi="Lato"/>
                <w:b/>
                <w:bCs/>
              </w:rPr>
              <w:t>siedziby</w:t>
            </w:r>
          </w:p>
        </w:tc>
        <w:tc>
          <w:tcPr>
            <w:tcW w:w="4531" w:type="dxa"/>
          </w:tcPr>
          <w:p w14:paraId="65AA7150" w14:textId="7777777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53CDDD66" w14:textId="77777777" w:rsidTr="00D46623">
        <w:tc>
          <w:tcPr>
            <w:tcW w:w="4531" w:type="dxa"/>
          </w:tcPr>
          <w:p w14:paraId="1A920295" w14:textId="2734B6C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  <w:r w:rsidRPr="00CA0C67">
              <w:rPr>
                <w:rFonts w:ascii="Lato" w:hAnsi="Lato"/>
                <w:b/>
                <w:bCs/>
              </w:rPr>
              <w:t>N</w:t>
            </w:r>
            <w:r>
              <w:rPr>
                <w:rFonts w:ascii="Lato" w:hAnsi="Lato"/>
                <w:b/>
                <w:bCs/>
              </w:rPr>
              <w:t>ume</w:t>
            </w:r>
            <w:r w:rsidRPr="00CA0C67">
              <w:rPr>
                <w:rFonts w:ascii="Lato" w:hAnsi="Lato"/>
                <w:b/>
                <w:bCs/>
              </w:rPr>
              <w:t>r telefonu</w:t>
            </w:r>
          </w:p>
        </w:tc>
        <w:tc>
          <w:tcPr>
            <w:tcW w:w="4531" w:type="dxa"/>
          </w:tcPr>
          <w:p w14:paraId="6E79DADA" w14:textId="7777777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  <w:tr w:rsidR="001137AB" w14:paraId="4D4AC2FF" w14:textId="77777777" w:rsidTr="00D46623">
        <w:tc>
          <w:tcPr>
            <w:tcW w:w="4531" w:type="dxa"/>
          </w:tcPr>
          <w:p w14:paraId="035BBC10" w14:textId="1CD74B12" w:rsidR="001137AB" w:rsidRPr="00CA0C67" w:rsidRDefault="001137AB" w:rsidP="00D46623">
            <w:pPr>
              <w:spacing w:line="276" w:lineRule="auto"/>
              <w:jc w:val="both"/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>Adres e-mail</w:t>
            </w:r>
          </w:p>
        </w:tc>
        <w:tc>
          <w:tcPr>
            <w:tcW w:w="4531" w:type="dxa"/>
          </w:tcPr>
          <w:p w14:paraId="714A5FD1" w14:textId="77777777" w:rsidR="001137AB" w:rsidRDefault="001137AB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45FB28D6" w14:textId="7A9CBB87" w:rsidR="006016DB" w:rsidRPr="00CA0C67" w:rsidRDefault="006B5E88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*Informacje obowiązkowe.</w:t>
      </w:r>
    </w:p>
    <w:p w14:paraId="677ED349" w14:textId="55B79A19" w:rsidR="006016DB" w:rsidRPr="006B5E88" w:rsidRDefault="008543C2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lastRenderedPageBreak/>
        <w:t>INFORMACJA ADMINISTRATORA O PRZETWARZANIU DANYCH OSOBOWYCH</w:t>
      </w:r>
    </w:p>
    <w:p w14:paraId="6B8A3C3A" w14:textId="61D4C35D" w:rsidR="006016DB" w:rsidRPr="00160C25" w:rsidRDefault="006016D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Uprzejmie informujemy, że administratorem </w:t>
      </w:r>
      <w:r w:rsidR="006B5E88" w:rsidRPr="00160C25">
        <w:rPr>
          <w:rFonts w:ascii="Lato" w:hAnsi="Lato"/>
          <w:sz w:val="20"/>
          <w:szCs w:val="20"/>
        </w:rPr>
        <w:t xml:space="preserve">Państwa </w:t>
      </w:r>
      <w:r w:rsidRPr="00160C25">
        <w:rPr>
          <w:rFonts w:ascii="Lato" w:hAnsi="Lato"/>
          <w:sz w:val="20"/>
          <w:szCs w:val="20"/>
        </w:rPr>
        <w:t>danych osobowych jest Fundacja Instytut Polityk Publicznych z siedzibą w Krakowie (ul. Kazimierza Wielkiego 18/5, 30-074 Kraków), wpisana do Krajowego Rejestru Sądowego prowadzonego przez Sąd Rejonowy dla Krakowa-Śródmieścia w Krakowie, XI Wydział Gospodarczy Krajowego Rejestru Sądowego, pod numerem 0000583153, NIP: 9452187651, REGON: 362874454 zwana dalej Administratorem.</w:t>
      </w:r>
    </w:p>
    <w:p w14:paraId="2618FE14" w14:textId="4BF61E1A" w:rsidR="006016DB" w:rsidRPr="00160C25" w:rsidRDefault="006016D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776B54E" w14:textId="740CA2AC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>Cel i podstawy przetwarzania</w:t>
      </w:r>
    </w:p>
    <w:p w14:paraId="60164328" w14:textId="0A1F0EBD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Państwa dane będą przetwarzane w celu przeprowadzenia konsultacji społecznych organizowanych w ramach zadania publicznego pn. „Krakowski Panel Klimatyczny” i nie będą wykorzystywane w innym celu, chyba że wyrażą na to Państwo zgodę lub będzie to wynikało z innej podstawy prawnej. Podanie przez Państwa danych osobowych jest dobrowolne, zarazem jednak niezbędne, aby uczestniczyć w konsultacjach społecznych.</w:t>
      </w:r>
    </w:p>
    <w:p w14:paraId="64852FFD" w14:textId="215B87B5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5100830A" w14:textId="4005BFA1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Podanie danych osobowych jest wymogiem wynikającym z uchwały Nr CXI/2904/18 Rady Miasta Krakowa z dnia 26 września 2018 r., i w zakresie oznaczonym gwiazdką ma charakter obowiązkowy, a w pozostałym ma charakter dobrowolny. Konsekwencją niepodania wymaganych danych jest brak możliwości wzięcia udziału w konsultacjach społecznych. </w:t>
      </w:r>
    </w:p>
    <w:p w14:paraId="10D6F2D6" w14:textId="77777777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5416B68" w14:textId="2B57682F" w:rsidR="006B5E88" w:rsidRPr="00160C25" w:rsidRDefault="006B5E88" w:rsidP="006B5E88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Podstawę prawną przetwarzania danych stanowi uchwała Nr CXI/2904/18 Rady Miasta Krakowa z dnia 26 września 2018r., a w zakresie pól nieobowiązkowych dane będą przetwarzane na podstawie </w:t>
      </w:r>
      <w:r w:rsidR="000F61AB">
        <w:rPr>
          <w:rFonts w:ascii="Lato" w:hAnsi="Lato"/>
          <w:sz w:val="20"/>
          <w:szCs w:val="20"/>
        </w:rPr>
        <w:t>Państwa</w:t>
      </w:r>
      <w:r w:rsidRPr="00160C25">
        <w:rPr>
          <w:rFonts w:ascii="Lato" w:hAnsi="Lato"/>
          <w:sz w:val="20"/>
          <w:szCs w:val="20"/>
        </w:rPr>
        <w:t xml:space="preserve"> zgody. W związku z tym w zakresie danych podawanych dobrowolnie </w:t>
      </w:r>
      <w:r w:rsidR="000F61AB">
        <w:rPr>
          <w:rFonts w:ascii="Lato" w:hAnsi="Lato"/>
          <w:sz w:val="20"/>
          <w:szCs w:val="20"/>
        </w:rPr>
        <w:t>mają Państwo</w:t>
      </w:r>
      <w:r w:rsidRPr="00160C25">
        <w:rPr>
          <w:rFonts w:ascii="Lato" w:hAnsi="Lato"/>
          <w:sz w:val="20"/>
          <w:szCs w:val="20"/>
        </w:rPr>
        <w:t xml:space="preserve"> prawo do wycofania zgody oraz prawo do usunięcia danych. W</w:t>
      </w:r>
      <w:r w:rsidR="004A7C0B" w:rsidRPr="00160C25">
        <w:rPr>
          <w:rFonts w:ascii="Lato" w:hAnsi="Lato"/>
          <w:sz w:val="20"/>
          <w:szCs w:val="20"/>
        </w:rPr>
        <w:t xml:space="preserve"> razie odwołania zgody, powyższe dane zostaną niezwłocznie usunięte, chyba że przetwarzanie danych będzie uzasadnione inną podstawą przetwarzania. Wycofanie zgody nie ma wpływu na dotychczasowe przetwarzanie.</w:t>
      </w:r>
      <w:r w:rsidR="00DE7F56">
        <w:rPr>
          <w:rFonts w:ascii="Lato" w:hAnsi="Lato"/>
          <w:sz w:val="20"/>
          <w:szCs w:val="20"/>
        </w:rPr>
        <w:t xml:space="preserve"> </w:t>
      </w:r>
      <w:r w:rsidRPr="00160C25">
        <w:rPr>
          <w:rFonts w:ascii="Lato" w:hAnsi="Lato"/>
          <w:sz w:val="20"/>
          <w:szCs w:val="20"/>
        </w:rPr>
        <w:t>Dane zgromadzone w ramach konsultacji społecznych będą przechowywane zgodnie z przepisami prawa, a następnie usunięte.</w:t>
      </w:r>
    </w:p>
    <w:p w14:paraId="0CEC968B" w14:textId="6B57FD47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3CC562D1" w14:textId="77777777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 xml:space="preserve">Odbiorcy danych osobowych </w:t>
      </w:r>
    </w:p>
    <w:p w14:paraId="162B2A8B" w14:textId="4A2CDFE0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ne nie będą udostępniane innym podmiotom, chyba że obowiązek ich udostępnienia będzie wynikał z przepisów prawa. Dane mogą być przekazane firmie Microsoft Corporation, która zapewnia działanie formularza konsultacyjnego.</w:t>
      </w:r>
    </w:p>
    <w:p w14:paraId="1B0022E8" w14:textId="77777777" w:rsidR="004A7C0B" w:rsidRPr="00160C25" w:rsidRDefault="004A7C0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626E4B4F" w14:textId="6F47D833" w:rsidR="004A7C0B" w:rsidRPr="00160C25" w:rsidRDefault="004A7C0B" w:rsidP="004A7C0B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  <w:r w:rsidRPr="00160C25">
        <w:rPr>
          <w:rFonts w:ascii="Lato" w:hAnsi="Lato"/>
          <w:b/>
          <w:bCs/>
          <w:sz w:val="20"/>
          <w:szCs w:val="20"/>
        </w:rPr>
        <w:t>Prawa osób, których dane dotyczą</w:t>
      </w:r>
    </w:p>
    <w:p w14:paraId="3C4BF529" w14:textId="4F06B179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Mają Państwo prawo do:</w:t>
      </w:r>
    </w:p>
    <w:p w14:paraId="4908E91B" w14:textId="3774A9CB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dostępu do swoich danych oraz otrzymania ich kopii;</w:t>
      </w:r>
    </w:p>
    <w:p w14:paraId="75E38806" w14:textId="316EBD0F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sprostowania (poprawiania) swoich danych osobowych;</w:t>
      </w:r>
    </w:p>
    <w:p w14:paraId="34E63881" w14:textId="6C45BD79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ograniczenia przetwarzania danych osobowych;</w:t>
      </w:r>
    </w:p>
    <w:p w14:paraId="7F127D1C" w14:textId="779CB7D5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usunięcia danych osobowych;</w:t>
      </w:r>
    </w:p>
    <w:p w14:paraId="0356899F" w14:textId="14772618" w:rsidR="004A7C0B" w:rsidRPr="00160C25" w:rsidRDefault="00FC62A3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- </w:t>
      </w:r>
      <w:r w:rsidR="004A7C0B" w:rsidRPr="00160C25">
        <w:rPr>
          <w:rFonts w:ascii="Lato" w:hAnsi="Lato"/>
          <w:sz w:val="20"/>
          <w:szCs w:val="20"/>
        </w:rPr>
        <w:t>wniesienia skargi do Prezes</w:t>
      </w:r>
      <w:r w:rsidRPr="00160C25">
        <w:rPr>
          <w:rFonts w:ascii="Lato" w:hAnsi="Lato"/>
          <w:sz w:val="20"/>
          <w:szCs w:val="20"/>
        </w:rPr>
        <w:t>a</w:t>
      </w:r>
      <w:r w:rsidR="004A7C0B" w:rsidRPr="00160C25">
        <w:rPr>
          <w:rFonts w:ascii="Lato" w:hAnsi="Lato"/>
          <w:sz w:val="20"/>
          <w:szCs w:val="20"/>
        </w:rPr>
        <w:t xml:space="preserve"> UODO (na adres Urzędu Ochrony Danych Osobowych, ul. Stawki 2, 00</w:t>
      </w:r>
      <w:r w:rsidRPr="00160C25">
        <w:rPr>
          <w:rFonts w:ascii="Lato" w:hAnsi="Lato"/>
          <w:sz w:val="20"/>
          <w:szCs w:val="20"/>
        </w:rPr>
        <w:t>-</w:t>
      </w:r>
      <w:r w:rsidR="004A7C0B" w:rsidRPr="00160C25">
        <w:rPr>
          <w:rFonts w:ascii="Lato" w:hAnsi="Lato"/>
          <w:sz w:val="20"/>
          <w:szCs w:val="20"/>
        </w:rPr>
        <w:t>193 Warszawa)</w:t>
      </w:r>
      <w:r w:rsidRPr="00160C25">
        <w:rPr>
          <w:rFonts w:ascii="Lato" w:hAnsi="Lato"/>
          <w:sz w:val="20"/>
          <w:szCs w:val="20"/>
        </w:rPr>
        <w:t>.</w:t>
      </w:r>
    </w:p>
    <w:p w14:paraId="1321713C" w14:textId="77777777" w:rsidR="004A7C0B" w:rsidRPr="00160C25" w:rsidRDefault="004A7C0B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</w:p>
    <w:p w14:paraId="21E0C561" w14:textId="5512C400" w:rsidR="004A7C0B" w:rsidRPr="00160C25" w:rsidRDefault="004A7C0B" w:rsidP="004A7C0B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 xml:space="preserve">W przypadku jakichkolwiek uwag związanych z przetwarzaniem danych osobowych zapraszamy do kontaktu drogą elektroniczną – adres e-mail: </w:t>
      </w:r>
      <w:hyperlink r:id="rId7" w:history="1">
        <w:r w:rsidRPr="00160C25">
          <w:rPr>
            <w:rStyle w:val="Hyperlink"/>
            <w:rFonts w:ascii="Lato" w:hAnsi="Lato"/>
            <w:sz w:val="20"/>
            <w:szCs w:val="20"/>
          </w:rPr>
          <w:t>ipp@ipp.expert</w:t>
        </w:r>
      </w:hyperlink>
      <w:r w:rsidRPr="00160C25">
        <w:rPr>
          <w:rFonts w:ascii="Lato" w:hAnsi="Lato"/>
          <w:sz w:val="20"/>
          <w:szCs w:val="20"/>
        </w:rPr>
        <w:t>.</w:t>
      </w:r>
    </w:p>
    <w:p w14:paraId="2AE908BB" w14:textId="77777777" w:rsidR="00160C25" w:rsidRDefault="00160C25" w:rsidP="00CA0C67">
      <w:pPr>
        <w:spacing w:after="0" w:line="276" w:lineRule="auto"/>
        <w:jc w:val="both"/>
        <w:rPr>
          <w:rFonts w:ascii="Lato" w:hAnsi="Lato"/>
          <w:b/>
          <w:bCs/>
          <w:sz w:val="20"/>
          <w:szCs w:val="20"/>
        </w:rPr>
      </w:pPr>
    </w:p>
    <w:p w14:paraId="6D04CACA" w14:textId="3C9CBD8D" w:rsidR="00B75475" w:rsidRPr="00160C25" w:rsidRDefault="003D7B12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3D7B12">
        <w:rPr>
          <w:rFonts w:ascii="Lato" w:hAnsi="Lato"/>
          <w:b/>
          <w:bCs/>
          <w:sz w:val="20"/>
          <w:szCs w:val="20"/>
        </w:rPr>
        <w:lastRenderedPageBreak/>
        <w:t>Oświadczam, że jestem Mieszkańcem/-nką Krakowa/ osobą uprawnioną do reprezentowania podmiotu zgłaszającego uwagi/ a dane zawarte w formularzu są prawdziwe.</w:t>
      </w:r>
    </w:p>
    <w:p w14:paraId="39B3E8A4" w14:textId="58018E29" w:rsidR="00B75475" w:rsidRPr="00160C25" w:rsidRDefault="00C70EBC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……………………………………………………………………..</w:t>
      </w:r>
    </w:p>
    <w:p w14:paraId="40DB41A3" w14:textId="48B5A28B" w:rsidR="00B75475" w:rsidRPr="00160C25" w:rsidRDefault="008543C2" w:rsidP="00CA0C67">
      <w:pPr>
        <w:spacing w:after="0" w:line="276" w:lineRule="auto"/>
        <w:jc w:val="both"/>
        <w:rPr>
          <w:rFonts w:ascii="Lato" w:hAnsi="Lato"/>
          <w:sz w:val="20"/>
          <w:szCs w:val="20"/>
        </w:rPr>
      </w:pPr>
      <w:r w:rsidRPr="00160C25">
        <w:rPr>
          <w:rFonts w:ascii="Lato" w:hAnsi="Lato"/>
          <w:sz w:val="20"/>
          <w:szCs w:val="20"/>
        </w:rPr>
        <w:t>Data</w:t>
      </w:r>
      <w:r w:rsidR="00160C25" w:rsidRPr="00160C25">
        <w:rPr>
          <w:rFonts w:ascii="Lato" w:hAnsi="Lato"/>
          <w:sz w:val="20"/>
          <w:szCs w:val="20"/>
        </w:rPr>
        <w:t xml:space="preserve"> i </w:t>
      </w:r>
      <w:r w:rsidRPr="00160C25">
        <w:rPr>
          <w:rFonts w:ascii="Lato" w:hAnsi="Lato"/>
          <w:sz w:val="20"/>
          <w:szCs w:val="20"/>
        </w:rPr>
        <w:t>czytelny podpis</w:t>
      </w:r>
    </w:p>
    <w:p w14:paraId="2ADF27D5" w14:textId="4E2F87CD" w:rsidR="00874105" w:rsidRPr="00CA0C67" w:rsidRDefault="00874105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CA0C67">
        <w:rPr>
          <w:rFonts w:ascii="Lato" w:hAnsi="Lato"/>
          <w:b/>
          <w:bCs/>
        </w:rPr>
        <w:t>Część II – ZGŁASZANE UWAGI I OPINIE</w:t>
      </w:r>
    </w:p>
    <w:p w14:paraId="38FAC248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E096AE5" w14:textId="3D41C17B" w:rsidR="00160C25" w:rsidRPr="00C22A3E" w:rsidRDefault="001137AB" w:rsidP="00CA0C67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Jakie Państwa zdaniem są kryteria sukcesu Krakowskiego Panelu Klimatycznego? Co należy zrobić, aby zapewnić sukces Panelu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4BF2AA76" w14:textId="77777777" w:rsidTr="00160C25">
        <w:tc>
          <w:tcPr>
            <w:tcW w:w="9062" w:type="dxa"/>
          </w:tcPr>
          <w:p w14:paraId="50FD8254" w14:textId="77777777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473723F" w14:textId="4F67B642" w:rsidR="00160C25" w:rsidRDefault="00160C25" w:rsidP="00CA0C67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3D534967" w14:textId="1DEEA4AA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672FDC35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5D4857E8" w14:textId="538E7557" w:rsidR="00160C25" w:rsidRPr="00160C25" w:rsidRDefault="00160C25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 xml:space="preserve">Jak </w:t>
      </w:r>
      <w:r w:rsidR="001137AB">
        <w:rPr>
          <w:rFonts w:ascii="Lato" w:hAnsi="Lato"/>
          <w:b/>
          <w:bCs/>
        </w:rPr>
        <w:t>można zapewnić transparentność prac nad Krakowskim Panelem Klimatycznym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7EAB198F" w14:textId="77777777" w:rsidTr="00160C25">
        <w:tc>
          <w:tcPr>
            <w:tcW w:w="9062" w:type="dxa"/>
          </w:tcPr>
          <w:p w14:paraId="7E445177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3F1CF50" w14:textId="3DCA7340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1FE11D82" w14:textId="0305ED59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5883C5E0" w14:textId="77777777" w:rsidR="00160C25" w:rsidRP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67121888" w14:textId="79D5C081" w:rsidR="00160C25" w:rsidRPr="00160C25" w:rsidRDefault="001137AB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Jakie kwestie powinien regulować Regulamin Krakowskiego Panelu Klimatyczneg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3B96DB2B" w14:textId="77777777" w:rsidTr="00160C25">
        <w:tc>
          <w:tcPr>
            <w:tcW w:w="9062" w:type="dxa"/>
          </w:tcPr>
          <w:p w14:paraId="58B396FE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21E9DC2" w14:textId="7EE956CB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07A95D86" w14:textId="07758ACB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25566E30" w14:textId="77777777" w:rsidR="00160C25" w:rsidRP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6704CDDB" w14:textId="3D1FF8F8" w:rsidR="00160C25" w:rsidRDefault="0043362F" w:rsidP="00160C25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W ramach Krakowskiego Panelu Klimatycznego można powołać zespół monitorujący odpowiedzialny za monitorowanie prawidłowości przebiegu Panelu.</w:t>
      </w:r>
      <w:r w:rsidR="00024951">
        <w:rPr>
          <w:rFonts w:ascii="Lato" w:hAnsi="Lato"/>
          <w:b/>
          <w:bCs/>
        </w:rPr>
        <w:t xml:space="preserve"> Kto powinien wejść w skład takiego zespołu?</w:t>
      </w:r>
    </w:p>
    <w:p w14:paraId="5EA3BB0D" w14:textId="057383C2" w:rsidR="0043362F" w:rsidRDefault="0043362F" w:rsidP="0043362F">
      <w:pPr>
        <w:spacing w:after="0" w:line="276" w:lineRule="auto"/>
        <w:jc w:val="both"/>
        <w:rPr>
          <w:rFonts w:ascii="Lato" w:hAnsi="Lato"/>
          <w:b/>
          <w:bCs/>
        </w:rPr>
      </w:pPr>
    </w:p>
    <w:bookmarkStart w:id="1" w:name="_Hlk60645295"/>
    <w:p w14:paraId="3B925B01" w14:textId="09910261" w:rsidR="00024951" w:rsidRPr="00024951" w:rsidRDefault="003D7B12" w:rsidP="0043362F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392859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przedstawiciel</w:t>
      </w:r>
      <w:r w:rsidR="000F61AB">
        <w:rPr>
          <w:rFonts w:ascii="Lato" w:hAnsi="Lato"/>
        </w:rPr>
        <w:t>e</w:t>
      </w:r>
      <w:r w:rsidR="00024951" w:rsidRPr="00024951">
        <w:rPr>
          <w:rFonts w:ascii="Lato" w:hAnsi="Lato"/>
        </w:rPr>
        <w:t xml:space="preserve"> świata nauki</w:t>
      </w:r>
    </w:p>
    <w:bookmarkEnd w:id="1"/>
    <w:p w14:paraId="58EE6A38" w14:textId="02B4246B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-5744367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024951">
        <w:rPr>
          <w:rFonts w:ascii="Lato" w:hAnsi="Lato"/>
        </w:rPr>
        <w:t>przedstawiciele klubów w Radzie Miasta Krakowa</w:t>
      </w:r>
    </w:p>
    <w:p w14:paraId="3DB75C42" w14:textId="77777777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-1970281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024951">
        <w:rPr>
          <w:rFonts w:ascii="Lato" w:hAnsi="Lato"/>
        </w:rPr>
        <w:t>przedstawiciele organizacji pozarządowych</w:t>
      </w:r>
    </w:p>
    <w:p w14:paraId="451FACA7" w14:textId="7A8274FB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593204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024951">
        <w:rPr>
          <w:rFonts w:ascii="Lato" w:hAnsi="Lato"/>
        </w:rPr>
        <w:t>przedstawiciele grup nieformalnych</w:t>
      </w:r>
    </w:p>
    <w:p w14:paraId="747B76F9" w14:textId="15AC4431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-6985382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024951">
        <w:rPr>
          <w:rFonts w:ascii="Lato" w:hAnsi="Lato"/>
        </w:rPr>
        <w:t>inne, jakie? ………………………………..</w:t>
      </w:r>
    </w:p>
    <w:p w14:paraId="476D445B" w14:textId="45E4419B" w:rsidR="00024951" w:rsidRDefault="00024951" w:rsidP="0043362F">
      <w:pPr>
        <w:spacing w:after="0" w:line="276" w:lineRule="auto"/>
        <w:jc w:val="both"/>
        <w:rPr>
          <w:rFonts w:ascii="Lato" w:hAnsi="Lato"/>
          <w:b/>
          <w:bCs/>
        </w:rPr>
      </w:pPr>
    </w:p>
    <w:p w14:paraId="72655E2D" w14:textId="16837511" w:rsidR="00024951" w:rsidRPr="0043362F" w:rsidRDefault="00C22A3E" w:rsidP="0043362F">
      <w:p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Dodatkowe uwagi i p</w:t>
      </w:r>
      <w:r w:rsidR="00024951">
        <w:rPr>
          <w:rFonts w:ascii="Lato" w:hAnsi="Lato"/>
          <w:b/>
          <w:bCs/>
        </w:rPr>
        <w:t>ropozycje osób wchodzących w skład zespołu monitorująceg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60C25" w14:paraId="2AB70418" w14:textId="77777777" w:rsidTr="00160C25">
        <w:tc>
          <w:tcPr>
            <w:tcW w:w="9062" w:type="dxa"/>
          </w:tcPr>
          <w:p w14:paraId="00A2FC2F" w14:textId="77777777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7D2C61F6" w14:textId="3069411C" w:rsidR="00160C25" w:rsidRDefault="00160C25" w:rsidP="00160C25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5D0DBD84" w14:textId="732C5548" w:rsidR="00C22A3E" w:rsidRDefault="00C22A3E" w:rsidP="00160C25">
      <w:pPr>
        <w:spacing w:after="0" w:line="276" w:lineRule="auto"/>
        <w:jc w:val="both"/>
        <w:rPr>
          <w:rFonts w:ascii="Lato" w:hAnsi="Lato"/>
        </w:rPr>
      </w:pPr>
    </w:p>
    <w:p w14:paraId="06D08D51" w14:textId="77777777" w:rsidR="00C22A3E" w:rsidRDefault="00C22A3E" w:rsidP="00160C25">
      <w:pPr>
        <w:spacing w:after="0" w:line="276" w:lineRule="auto"/>
        <w:jc w:val="both"/>
        <w:rPr>
          <w:rFonts w:ascii="Lato" w:hAnsi="Lato"/>
        </w:rPr>
      </w:pPr>
    </w:p>
    <w:p w14:paraId="57E8EFA0" w14:textId="0D31339C" w:rsidR="00024951" w:rsidRDefault="00024951" w:rsidP="00024951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Z ilu osób powinien składać się zespół monitorujący?</w:t>
      </w:r>
    </w:p>
    <w:p w14:paraId="1E3DC131" w14:textId="3003044D" w:rsidR="00024951" w:rsidRDefault="00024951" w:rsidP="00024951">
      <w:pPr>
        <w:spacing w:after="0" w:line="276" w:lineRule="auto"/>
        <w:jc w:val="both"/>
        <w:rPr>
          <w:rFonts w:ascii="Lato" w:hAnsi="Lato"/>
          <w:b/>
          <w:bCs/>
        </w:rPr>
      </w:pPr>
    </w:p>
    <w:bookmarkStart w:id="2" w:name="_Hlk60645362"/>
    <w:p w14:paraId="62D1D846" w14:textId="68F62D9B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308756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C22A3E">
        <w:rPr>
          <w:rFonts w:ascii="Lato" w:hAnsi="Lato"/>
        </w:rPr>
        <w:t>2-3 osób</w:t>
      </w:r>
    </w:p>
    <w:p w14:paraId="2762D4AA" w14:textId="7B5F7497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5129693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C22A3E">
        <w:rPr>
          <w:rFonts w:ascii="Lato" w:hAnsi="Lato"/>
        </w:rPr>
        <w:t>4-5 os</w:t>
      </w:r>
      <w:r w:rsidR="000F61AB">
        <w:rPr>
          <w:rFonts w:ascii="Lato" w:hAnsi="Lato"/>
        </w:rPr>
        <w:t>ób</w:t>
      </w:r>
    </w:p>
    <w:p w14:paraId="1585526E" w14:textId="3C5E584B" w:rsidR="00024951" w:rsidRPr="00024951" w:rsidRDefault="003D7B12" w:rsidP="00024951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1874424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4951" w:rsidRPr="00024951">
            <w:rPr>
              <w:rFonts w:ascii="MS Gothic" w:eastAsia="MS Gothic" w:hAnsi="MS Gothic" w:hint="eastAsia"/>
            </w:rPr>
            <w:t>☐</w:t>
          </w:r>
        </w:sdtContent>
      </w:sdt>
      <w:r w:rsidR="00024951" w:rsidRPr="00024951">
        <w:rPr>
          <w:rFonts w:ascii="Lato" w:hAnsi="Lato"/>
        </w:rPr>
        <w:t xml:space="preserve"> </w:t>
      </w:r>
      <w:r w:rsidR="00C22A3E">
        <w:rPr>
          <w:rFonts w:ascii="Lato" w:hAnsi="Lato"/>
        </w:rPr>
        <w:t>6-9</w:t>
      </w:r>
      <w:r w:rsidR="000F61AB">
        <w:rPr>
          <w:rFonts w:ascii="Lato" w:hAnsi="Lato"/>
        </w:rPr>
        <w:t xml:space="preserve"> osób</w:t>
      </w:r>
    </w:p>
    <w:p w14:paraId="44760E9B" w14:textId="67E5170C" w:rsidR="00C22A3E" w:rsidRPr="00024951" w:rsidRDefault="003D7B12" w:rsidP="00C22A3E">
      <w:pPr>
        <w:spacing w:after="0" w:line="276" w:lineRule="auto"/>
        <w:jc w:val="both"/>
        <w:rPr>
          <w:rFonts w:ascii="Lato" w:hAnsi="Lato"/>
        </w:rPr>
      </w:pPr>
      <w:sdt>
        <w:sdtPr>
          <w:rPr>
            <w:rFonts w:ascii="Lato" w:hAnsi="Lato"/>
          </w:rPr>
          <w:id w:val="8325784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F61AB">
            <w:rPr>
              <w:rFonts w:ascii="MS Gothic" w:eastAsia="MS Gothic" w:hAnsi="MS Gothic" w:hint="eastAsia"/>
            </w:rPr>
            <w:t>☐</w:t>
          </w:r>
        </w:sdtContent>
      </w:sdt>
      <w:r w:rsidR="00C22A3E" w:rsidRPr="00024951">
        <w:rPr>
          <w:rFonts w:ascii="Lato" w:hAnsi="Lato"/>
        </w:rPr>
        <w:t xml:space="preserve"> </w:t>
      </w:r>
      <w:r w:rsidR="00C22A3E">
        <w:rPr>
          <w:rFonts w:ascii="Lato" w:hAnsi="Lato"/>
        </w:rPr>
        <w:t>10 osób i więcej</w:t>
      </w:r>
    </w:p>
    <w:bookmarkEnd w:id="2"/>
    <w:p w14:paraId="7EC8D077" w14:textId="78F264E8" w:rsidR="00024951" w:rsidRDefault="00024951" w:rsidP="00024951">
      <w:pPr>
        <w:spacing w:after="0" w:line="276" w:lineRule="auto"/>
        <w:jc w:val="both"/>
        <w:rPr>
          <w:rFonts w:ascii="Lato" w:hAnsi="Lato"/>
          <w:b/>
          <w:bCs/>
        </w:rPr>
      </w:pPr>
    </w:p>
    <w:p w14:paraId="061605E8" w14:textId="1CD3983A" w:rsidR="00024951" w:rsidRDefault="00C22A3E" w:rsidP="00024951">
      <w:p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Dodatkowe uwagi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24951" w14:paraId="51BE64ED" w14:textId="77777777" w:rsidTr="00D46623">
        <w:tc>
          <w:tcPr>
            <w:tcW w:w="9062" w:type="dxa"/>
          </w:tcPr>
          <w:p w14:paraId="42293623" w14:textId="77777777" w:rsidR="00024951" w:rsidRDefault="00024951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11D7280" w14:textId="77777777" w:rsidR="00024951" w:rsidRDefault="00024951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1F2CBBB7" w14:textId="122A2D88" w:rsidR="00024951" w:rsidRDefault="00024951" w:rsidP="00160C25">
      <w:pPr>
        <w:spacing w:after="0" w:line="276" w:lineRule="auto"/>
        <w:jc w:val="both"/>
        <w:rPr>
          <w:rFonts w:ascii="Lato" w:hAnsi="Lato"/>
        </w:rPr>
      </w:pPr>
    </w:p>
    <w:p w14:paraId="772169E8" w14:textId="77777777" w:rsidR="00024951" w:rsidRDefault="00024951" w:rsidP="00160C25">
      <w:pPr>
        <w:spacing w:after="0" w:line="276" w:lineRule="auto"/>
        <w:jc w:val="both"/>
        <w:rPr>
          <w:rFonts w:ascii="Lato" w:hAnsi="Lato"/>
        </w:rPr>
      </w:pPr>
    </w:p>
    <w:p w14:paraId="306BDF2A" w14:textId="77BCA8D2" w:rsidR="00024951" w:rsidRPr="00C22A3E" w:rsidRDefault="00024951" w:rsidP="00024951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Jakie powinny być zasady działania zespołu monitorująceg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24951" w14:paraId="6EBBE843" w14:textId="77777777" w:rsidTr="00D46623">
        <w:tc>
          <w:tcPr>
            <w:tcW w:w="9062" w:type="dxa"/>
          </w:tcPr>
          <w:p w14:paraId="355D136B" w14:textId="77777777" w:rsidR="00024951" w:rsidRDefault="00024951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52A71420" w14:textId="77777777" w:rsidR="00024951" w:rsidRDefault="00024951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39CA4DF9" w14:textId="77777777" w:rsidR="00024951" w:rsidRDefault="00024951" w:rsidP="00024951">
      <w:pPr>
        <w:spacing w:after="0" w:line="276" w:lineRule="auto"/>
        <w:jc w:val="both"/>
        <w:rPr>
          <w:rFonts w:ascii="Lato" w:hAnsi="Lato"/>
        </w:rPr>
      </w:pPr>
    </w:p>
    <w:p w14:paraId="77B5994D" w14:textId="0CC72266" w:rsidR="001137AB" w:rsidRDefault="001137AB" w:rsidP="00160C25">
      <w:pPr>
        <w:spacing w:after="0" w:line="276" w:lineRule="auto"/>
        <w:jc w:val="both"/>
        <w:rPr>
          <w:rFonts w:ascii="Lato" w:hAnsi="Lato"/>
        </w:rPr>
      </w:pPr>
    </w:p>
    <w:p w14:paraId="5905C69C" w14:textId="539C82FE" w:rsidR="00C22A3E" w:rsidRPr="00C22A3E" w:rsidRDefault="00C22A3E" w:rsidP="00C22A3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Jak powinni być dobierani eksperci Panelu, którzy będą przekazywać wiedzę Panelistkom i Panelistom? W jaki sposób można zapewnić przejrzystość doboru ekspertó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22A3E" w14:paraId="13CC0BEB" w14:textId="77777777" w:rsidTr="00D46623">
        <w:tc>
          <w:tcPr>
            <w:tcW w:w="9062" w:type="dxa"/>
          </w:tcPr>
          <w:p w14:paraId="4B54F20E" w14:textId="77777777" w:rsidR="00C22A3E" w:rsidRDefault="00C22A3E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14D6E997" w14:textId="77777777" w:rsidR="00C22A3E" w:rsidRDefault="00C22A3E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15F1E37B" w14:textId="77777777" w:rsidR="00C22A3E" w:rsidRDefault="00C22A3E" w:rsidP="00C22A3E">
      <w:pPr>
        <w:spacing w:after="0" w:line="276" w:lineRule="auto"/>
        <w:jc w:val="both"/>
        <w:rPr>
          <w:rFonts w:ascii="Lato" w:hAnsi="Lato"/>
        </w:rPr>
      </w:pPr>
    </w:p>
    <w:p w14:paraId="4E7F6D9C" w14:textId="099CC940" w:rsidR="001137AB" w:rsidRDefault="001137AB" w:rsidP="00160C25">
      <w:pPr>
        <w:spacing w:after="0" w:line="276" w:lineRule="auto"/>
        <w:jc w:val="both"/>
        <w:rPr>
          <w:rFonts w:ascii="Lato" w:hAnsi="Lato"/>
        </w:rPr>
      </w:pPr>
    </w:p>
    <w:p w14:paraId="309006F4" w14:textId="61F746C1" w:rsidR="00C22A3E" w:rsidRPr="00C22A3E" w:rsidRDefault="00C22A3E" w:rsidP="00C22A3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W jaki sposób powinny być wybierane strony (interesariusze) Panelu? W jaki sposób można zapewnić przejrzystość doboru stron (interesariuszy) Panelu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22A3E" w14:paraId="53A4E56B" w14:textId="77777777" w:rsidTr="00D46623">
        <w:tc>
          <w:tcPr>
            <w:tcW w:w="9062" w:type="dxa"/>
          </w:tcPr>
          <w:p w14:paraId="3DF31F27" w14:textId="77777777" w:rsidR="00C22A3E" w:rsidRDefault="00C22A3E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7B46512B" w14:textId="77777777" w:rsidR="00C22A3E" w:rsidRDefault="00C22A3E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78020B04" w14:textId="77777777" w:rsidR="00C22A3E" w:rsidRDefault="00C22A3E" w:rsidP="00C22A3E">
      <w:pPr>
        <w:spacing w:after="0" w:line="276" w:lineRule="auto"/>
        <w:jc w:val="both"/>
        <w:rPr>
          <w:rFonts w:ascii="Lato" w:hAnsi="Lato"/>
        </w:rPr>
      </w:pPr>
    </w:p>
    <w:p w14:paraId="5EE14BFA" w14:textId="77777777" w:rsidR="001137AB" w:rsidRDefault="001137AB" w:rsidP="00160C25">
      <w:pPr>
        <w:spacing w:after="0" w:line="276" w:lineRule="auto"/>
        <w:jc w:val="both"/>
        <w:rPr>
          <w:rFonts w:ascii="Lato" w:hAnsi="Lato"/>
        </w:rPr>
      </w:pPr>
    </w:p>
    <w:p w14:paraId="4123E0E7" w14:textId="5C43DB08" w:rsidR="00C22A3E" w:rsidRPr="00C22A3E" w:rsidRDefault="00C22A3E" w:rsidP="00C22A3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Dodatkowe uwagi i pomysł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22A3E" w14:paraId="18F2188B" w14:textId="77777777" w:rsidTr="00D46623">
        <w:tc>
          <w:tcPr>
            <w:tcW w:w="9062" w:type="dxa"/>
          </w:tcPr>
          <w:p w14:paraId="1877D703" w14:textId="77777777" w:rsidR="00C22A3E" w:rsidRDefault="00C22A3E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  <w:p w14:paraId="3CFEE05D" w14:textId="77777777" w:rsidR="00C22A3E" w:rsidRDefault="00C22A3E" w:rsidP="00D46623">
            <w:pPr>
              <w:spacing w:line="276" w:lineRule="auto"/>
              <w:jc w:val="both"/>
              <w:rPr>
                <w:rFonts w:ascii="Lato" w:hAnsi="Lato"/>
              </w:rPr>
            </w:pPr>
          </w:p>
        </w:tc>
      </w:tr>
    </w:tbl>
    <w:p w14:paraId="1AA44E49" w14:textId="77777777" w:rsidR="00C22A3E" w:rsidRDefault="00C22A3E" w:rsidP="00C22A3E">
      <w:pPr>
        <w:spacing w:after="0" w:line="276" w:lineRule="auto"/>
        <w:jc w:val="both"/>
        <w:rPr>
          <w:rFonts w:ascii="Lato" w:hAnsi="Lato"/>
        </w:rPr>
      </w:pPr>
    </w:p>
    <w:p w14:paraId="54755BCA" w14:textId="354F321E" w:rsidR="00160C25" w:rsidRDefault="00160C25" w:rsidP="00160C25">
      <w:pPr>
        <w:spacing w:after="0" w:line="276" w:lineRule="auto"/>
        <w:jc w:val="both"/>
        <w:rPr>
          <w:rFonts w:ascii="Lato" w:hAnsi="Lato"/>
        </w:rPr>
      </w:pPr>
    </w:p>
    <w:p w14:paraId="78A6EFB9" w14:textId="61CD1836" w:rsidR="00160C25" w:rsidRDefault="00160C25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Dziękujemy za Państwa zaangażowanie, poświęcony czas oraz udział w konsultacjach społecznych!</w:t>
      </w:r>
    </w:p>
    <w:p w14:paraId="5069584D" w14:textId="77777777" w:rsidR="00160C25" w:rsidRDefault="00160C25" w:rsidP="00CA0C67">
      <w:pPr>
        <w:spacing w:after="0" w:line="276" w:lineRule="auto"/>
        <w:jc w:val="both"/>
        <w:rPr>
          <w:rFonts w:ascii="Lato" w:hAnsi="Lato"/>
        </w:rPr>
      </w:pPr>
    </w:p>
    <w:p w14:paraId="7579F151" w14:textId="2BE92C09" w:rsidR="00160C25" w:rsidRPr="00160C25" w:rsidRDefault="00160C25" w:rsidP="0046256E">
      <w:pPr>
        <w:spacing w:after="0" w:line="276" w:lineRule="auto"/>
        <w:jc w:val="center"/>
        <w:rPr>
          <w:rFonts w:ascii="Lato" w:hAnsi="Lato"/>
          <w:b/>
          <w:bCs/>
        </w:rPr>
      </w:pPr>
      <w:r w:rsidRPr="00160C25">
        <w:rPr>
          <w:rFonts w:ascii="Lato" w:hAnsi="Lato"/>
          <w:b/>
          <w:bCs/>
        </w:rPr>
        <w:t xml:space="preserve">Operatorem Krakowskiego Panelu Klimatycznego jest </w:t>
      </w:r>
      <w:r w:rsidR="0046256E">
        <w:rPr>
          <w:rFonts w:ascii="Lato" w:hAnsi="Lato"/>
          <w:b/>
          <w:bCs/>
        </w:rPr>
        <w:br/>
      </w:r>
      <w:r>
        <w:rPr>
          <w:rFonts w:ascii="Lato" w:hAnsi="Lato"/>
          <w:b/>
          <w:bCs/>
        </w:rPr>
        <w:t xml:space="preserve">Fundacja </w:t>
      </w:r>
      <w:r w:rsidRPr="00160C25">
        <w:rPr>
          <w:rFonts w:ascii="Lato" w:hAnsi="Lato"/>
          <w:b/>
          <w:bCs/>
        </w:rPr>
        <w:t>Instytut Polityk Publicznych.</w:t>
      </w:r>
      <w:r w:rsidR="0046256E">
        <w:rPr>
          <w:rFonts w:ascii="Lato" w:hAnsi="Lato"/>
          <w:b/>
          <w:bCs/>
        </w:rPr>
        <w:t xml:space="preserve"> </w:t>
      </w:r>
      <w:r w:rsidR="0046256E">
        <w:rPr>
          <w:rFonts w:ascii="Lato" w:hAnsi="Lato"/>
          <w:b/>
          <w:bCs/>
        </w:rPr>
        <w:br/>
      </w:r>
      <w:r w:rsidRPr="00160C25">
        <w:rPr>
          <w:rFonts w:ascii="Lato" w:hAnsi="Lato"/>
          <w:b/>
          <w:bCs/>
        </w:rPr>
        <w:t>Zadanie publiczne jest finansowane ze środków Miasta Krakowa.</w:t>
      </w:r>
    </w:p>
    <w:p w14:paraId="641A97B1" w14:textId="2F8AAE6D" w:rsidR="00160C25" w:rsidRPr="00424482" w:rsidRDefault="00424482" w:rsidP="00CA0C67">
      <w:pPr>
        <w:spacing w:after="0" w:line="276" w:lineRule="auto"/>
        <w:jc w:val="both"/>
        <w:rPr>
          <w:rFonts w:ascii="Lato" w:hAnsi="Lato"/>
          <w:b/>
          <w:bCs/>
        </w:rPr>
      </w:pPr>
      <w:r w:rsidRPr="00424482">
        <w:rPr>
          <w:rFonts w:ascii="Lato" w:hAnsi="Lato"/>
          <w:b/>
          <w:bCs/>
        </w:rPr>
        <w:t>DODATKOWE INFORMACJE</w:t>
      </w:r>
    </w:p>
    <w:p w14:paraId="76EEF063" w14:textId="59ED6D2D" w:rsidR="00424482" w:rsidRDefault="00424482" w:rsidP="00CA0C67">
      <w:pPr>
        <w:spacing w:after="0" w:line="276" w:lineRule="auto"/>
        <w:jc w:val="both"/>
        <w:rPr>
          <w:rFonts w:ascii="Lato" w:hAnsi="Lato"/>
        </w:rPr>
      </w:pPr>
      <w:r>
        <w:rPr>
          <w:rFonts w:ascii="Lato" w:hAnsi="Lato"/>
        </w:rPr>
        <w:t>Wypełniony formularz można dostarczyć do 29 stycznia 2021 r.:</w:t>
      </w:r>
    </w:p>
    <w:p w14:paraId="7ECC73FE" w14:textId="6621F352" w:rsidR="00424482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lastRenderedPageBreak/>
        <w:t>drogą elektroniczną</w:t>
      </w:r>
      <w:r>
        <w:rPr>
          <w:rFonts w:ascii="Lato" w:hAnsi="Lato"/>
        </w:rPr>
        <w:t>: uzupełniony i przesłany formularz Microsoft Forms);</w:t>
      </w:r>
    </w:p>
    <w:p w14:paraId="5789F412" w14:textId="0A6DF982" w:rsidR="00424482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drogą dokumentową</w:t>
      </w:r>
      <w:r>
        <w:rPr>
          <w:rFonts w:ascii="Lato" w:hAnsi="Lato"/>
        </w:rPr>
        <w:t xml:space="preserve">: forma skanu/zdjęcia </w:t>
      </w:r>
      <w:r w:rsidR="003A387C">
        <w:rPr>
          <w:rFonts w:ascii="Lato" w:hAnsi="Lato"/>
        </w:rPr>
        <w:t xml:space="preserve">wypełnionego i podpisanego </w:t>
      </w:r>
      <w:r>
        <w:rPr>
          <w:rFonts w:ascii="Lato" w:hAnsi="Lato"/>
        </w:rPr>
        <w:t xml:space="preserve">formularza przesłana na adres e-mail: </w:t>
      </w:r>
      <w:hyperlink r:id="rId8" w:history="1">
        <w:r w:rsidRPr="00230B09">
          <w:rPr>
            <w:rStyle w:val="Hyperlink"/>
            <w:rFonts w:ascii="Lato" w:hAnsi="Lato"/>
          </w:rPr>
          <w:t>ipp@ipp.expert</w:t>
        </w:r>
      </w:hyperlink>
      <w:r w:rsidR="003A387C">
        <w:rPr>
          <w:rFonts w:ascii="Lato" w:hAnsi="Lato"/>
        </w:rPr>
        <w:t>. W tytule e-maila prosimy wpisać: „Krakowski Panel Klimatyczny – konsultacje społeczne”</w:t>
      </w:r>
      <w:r w:rsidR="000F61AB">
        <w:rPr>
          <w:rFonts w:ascii="Lato" w:hAnsi="Lato"/>
        </w:rPr>
        <w:t>;</w:t>
      </w:r>
    </w:p>
    <w:p w14:paraId="675E6966" w14:textId="1B9A9A5F" w:rsidR="00424482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pocztą tradycyjną</w:t>
      </w:r>
      <w:r w:rsidR="003A387C">
        <w:rPr>
          <w:rFonts w:ascii="Lato" w:hAnsi="Lato"/>
        </w:rPr>
        <w:t xml:space="preserve">: </w:t>
      </w:r>
      <w:r>
        <w:rPr>
          <w:rFonts w:ascii="Lato" w:hAnsi="Lato"/>
        </w:rPr>
        <w:t>na adres Fundacja Instytut Polityk Publicznych, ul. Kazimierza Wielkiego 18/5, 30-074 Kraków, z dopiskiem</w:t>
      </w:r>
      <w:r w:rsidR="003A387C">
        <w:rPr>
          <w:rFonts w:ascii="Lato" w:hAnsi="Lato"/>
        </w:rPr>
        <w:t>:</w:t>
      </w:r>
      <w:r>
        <w:rPr>
          <w:rFonts w:ascii="Lato" w:hAnsi="Lato"/>
        </w:rPr>
        <w:t xml:space="preserve"> „Krakowski Panel Klimatyczny – konsultacje społeczne”; obowiązuje data wpływu</w:t>
      </w:r>
      <w:r w:rsidR="003A387C">
        <w:rPr>
          <w:rFonts w:ascii="Lato" w:hAnsi="Lato"/>
        </w:rPr>
        <w:t>;</w:t>
      </w:r>
    </w:p>
    <w:p w14:paraId="42173AD2" w14:textId="50137790" w:rsidR="003A387C" w:rsidRDefault="00424482" w:rsidP="00424482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  <w:b/>
          <w:bCs/>
        </w:rPr>
        <w:t>osobiście</w:t>
      </w:r>
      <w:r w:rsidR="003A387C">
        <w:rPr>
          <w:rFonts w:ascii="Lato" w:hAnsi="Lato"/>
        </w:rPr>
        <w:t>:</w:t>
      </w:r>
      <w:r>
        <w:rPr>
          <w:rFonts w:ascii="Lato" w:hAnsi="Lato"/>
        </w:rPr>
        <w:t xml:space="preserve"> </w:t>
      </w:r>
      <w:r w:rsidR="003A387C">
        <w:rPr>
          <w:rFonts w:ascii="Lato" w:hAnsi="Lato"/>
        </w:rPr>
        <w:t>do siedziby</w:t>
      </w:r>
      <w:r>
        <w:rPr>
          <w:rFonts w:ascii="Lato" w:hAnsi="Lato"/>
        </w:rPr>
        <w:t xml:space="preserve"> Fundacji Instytut Polityk Publicznych</w:t>
      </w:r>
      <w:r w:rsidR="003A387C">
        <w:rPr>
          <w:rFonts w:ascii="Lato" w:hAnsi="Lato"/>
        </w:rPr>
        <w:t xml:space="preserve">, </w:t>
      </w:r>
      <w:r>
        <w:rPr>
          <w:rFonts w:ascii="Lato" w:hAnsi="Lato"/>
        </w:rPr>
        <w:t xml:space="preserve">ul. Kazimierza Wielkiego 18/5, 30-074 Kraków, </w:t>
      </w:r>
      <w:r w:rsidR="003A387C">
        <w:rPr>
          <w:rFonts w:ascii="Lato" w:hAnsi="Lato"/>
        </w:rPr>
        <w:t>od poniedziałku do piątku w godz. 08:00-16:00.</w:t>
      </w:r>
    </w:p>
    <w:p w14:paraId="5C32B102" w14:textId="1A62D6D4" w:rsidR="003A387C" w:rsidRDefault="003A387C" w:rsidP="003A387C">
      <w:pPr>
        <w:spacing w:after="0" w:line="276" w:lineRule="auto"/>
        <w:jc w:val="both"/>
        <w:rPr>
          <w:rFonts w:ascii="Lato" w:hAnsi="Lato"/>
        </w:rPr>
      </w:pPr>
    </w:p>
    <w:p w14:paraId="04D6A61D" w14:textId="77777777" w:rsidR="003A387C" w:rsidRDefault="00433BF5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 xml:space="preserve">W razie jakichkolwiek pytań jesteśmy do </w:t>
      </w:r>
      <w:r w:rsidR="003A387C">
        <w:rPr>
          <w:rFonts w:ascii="Lato" w:hAnsi="Lato"/>
        </w:rPr>
        <w:t xml:space="preserve">Państwa </w:t>
      </w:r>
      <w:r w:rsidRPr="00CA0C67">
        <w:rPr>
          <w:rFonts w:ascii="Lato" w:hAnsi="Lato"/>
        </w:rPr>
        <w:t>dyspozycji</w:t>
      </w:r>
      <w:r w:rsidR="003A387C">
        <w:rPr>
          <w:rFonts w:ascii="Lato" w:hAnsi="Lato"/>
        </w:rPr>
        <w:t>:</w:t>
      </w:r>
    </w:p>
    <w:p w14:paraId="0356E062" w14:textId="77777777" w:rsidR="003A387C" w:rsidRDefault="00433BF5" w:rsidP="003A387C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</w:rPr>
        <w:t xml:space="preserve">mailowo: </w:t>
      </w:r>
      <w:hyperlink r:id="rId9" w:history="1">
        <w:r w:rsidRPr="003A387C">
          <w:rPr>
            <w:rStyle w:val="Hyperlink"/>
            <w:rFonts w:ascii="Lato" w:hAnsi="Lato"/>
            <w:b/>
            <w:bCs/>
            <w:color w:val="auto"/>
            <w:u w:val="none"/>
          </w:rPr>
          <w:t>ipp@ipp.expert</w:t>
        </w:r>
      </w:hyperlink>
      <w:r w:rsidRPr="003A387C">
        <w:rPr>
          <w:rFonts w:ascii="Lato" w:hAnsi="Lato"/>
        </w:rPr>
        <w:t xml:space="preserve"> lub </w:t>
      </w:r>
    </w:p>
    <w:p w14:paraId="107C98EF" w14:textId="4E894633" w:rsidR="00433BF5" w:rsidRPr="003A387C" w:rsidRDefault="00433BF5" w:rsidP="003A387C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Lato" w:hAnsi="Lato"/>
        </w:rPr>
      </w:pPr>
      <w:r w:rsidRPr="003A387C">
        <w:rPr>
          <w:rFonts w:ascii="Lato" w:hAnsi="Lato"/>
        </w:rPr>
        <w:t xml:space="preserve">telefonicznie: </w:t>
      </w:r>
      <w:r w:rsidRPr="003A387C">
        <w:rPr>
          <w:rFonts w:ascii="Lato" w:hAnsi="Lato"/>
          <w:b/>
          <w:bCs/>
        </w:rPr>
        <w:t>793 762 000.</w:t>
      </w:r>
    </w:p>
    <w:p w14:paraId="65B55A2C" w14:textId="77777777" w:rsidR="003A387C" w:rsidRDefault="003A387C" w:rsidP="00CA0C67">
      <w:pPr>
        <w:spacing w:after="0" w:line="276" w:lineRule="auto"/>
        <w:jc w:val="both"/>
        <w:rPr>
          <w:rFonts w:ascii="Lato" w:hAnsi="Lato"/>
        </w:rPr>
      </w:pPr>
    </w:p>
    <w:p w14:paraId="3898D88B" w14:textId="795128FE" w:rsidR="001857E9" w:rsidRPr="00CA0C67" w:rsidRDefault="00433BF5" w:rsidP="00CA0C67">
      <w:pPr>
        <w:spacing w:after="0" w:line="276" w:lineRule="auto"/>
        <w:jc w:val="both"/>
        <w:rPr>
          <w:rFonts w:ascii="Lato" w:hAnsi="Lato"/>
        </w:rPr>
      </w:pPr>
      <w:r w:rsidRPr="00CA0C67">
        <w:rPr>
          <w:rFonts w:ascii="Lato" w:hAnsi="Lato"/>
        </w:rPr>
        <w:t>Zespół Fundacji Instytut Polityk Publicznych</w:t>
      </w:r>
      <w:r w:rsidR="003A387C">
        <w:rPr>
          <w:rFonts w:ascii="Lato" w:hAnsi="Lato"/>
        </w:rPr>
        <w:t>.</w:t>
      </w:r>
    </w:p>
    <w:p w14:paraId="34B71ADE" w14:textId="77777777" w:rsidR="007A6579" w:rsidRPr="00CA0C67" w:rsidRDefault="007A6579" w:rsidP="00CA0C67">
      <w:pPr>
        <w:spacing w:after="0" w:line="276" w:lineRule="auto"/>
        <w:jc w:val="both"/>
        <w:rPr>
          <w:rFonts w:ascii="Lato" w:hAnsi="Lato"/>
        </w:rPr>
      </w:pPr>
    </w:p>
    <w:p w14:paraId="613D9209" w14:textId="77777777" w:rsidR="001B7B98" w:rsidRPr="00CA0C67" w:rsidRDefault="001B7B98" w:rsidP="00CA0C67">
      <w:pPr>
        <w:spacing w:after="0" w:line="276" w:lineRule="auto"/>
        <w:jc w:val="both"/>
        <w:rPr>
          <w:rFonts w:ascii="Lato" w:hAnsi="Lato"/>
          <w:b/>
          <w:bCs/>
        </w:rPr>
      </w:pPr>
    </w:p>
    <w:bookmarkEnd w:id="0"/>
    <w:p w14:paraId="454670A5" w14:textId="77777777" w:rsidR="001857E9" w:rsidRPr="00CA0C67" w:rsidRDefault="001857E9" w:rsidP="00CA0C67">
      <w:pPr>
        <w:spacing w:after="0" w:line="276" w:lineRule="auto"/>
        <w:jc w:val="both"/>
        <w:rPr>
          <w:rFonts w:ascii="Lato" w:hAnsi="Lato"/>
        </w:rPr>
      </w:pPr>
    </w:p>
    <w:sectPr w:rsidR="001857E9" w:rsidRPr="00CA0C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altName w:val="Segoe UI"/>
    <w:panose1 w:val="020F0502020204030203"/>
    <w:charset w:val="EE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A5D44"/>
    <w:multiLevelType w:val="hybridMultilevel"/>
    <w:tmpl w:val="9A02D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57FA5"/>
    <w:multiLevelType w:val="hybridMultilevel"/>
    <w:tmpl w:val="FE7A1D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B3251"/>
    <w:multiLevelType w:val="hybridMultilevel"/>
    <w:tmpl w:val="8AA4418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33411A"/>
    <w:multiLevelType w:val="hybridMultilevel"/>
    <w:tmpl w:val="D80013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776B0"/>
    <w:multiLevelType w:val="hybridMultilevel"/>
    <w:tmpl w:val="2EE8FE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F91303"/>
    <w:multiLevelType w:val="hybridMultilevel"/>
    <w:tmpl w:val="14BCE9AE"/>
    <w:lvl w:ilvl="0" w:tplc="E892DB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916D0B"/>
    <w:multiLevelType w:val="hybridMultilevel"/>
    <w:tmpl w:val="07A0DE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42499D"/>
    <w:multiLevelType w:val="hybridMultilevel"/>
    <w:tmpl w:val="91444A0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7"/>
  </w:num>
  <w:num w:numId="5">
    <w:abstractNumId w:val="6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NDQ2szAwMTQwsDBQ0lEKTi0uzszPAykwqgUA6nmvuiwAAAA="/>
  </w:docVars>
  <w:rsids>
    <w:rsidRoot w:val="002F002F"/>
    <w:rsid w:val="00024951"/>
    <w:rsid w:val="000430CA"/>
    <w:rsid w:val="00060F79"/>
    <w:rsid w:val="000F61AB"/>
    <w:rsid w:val="001137AB"/>
    <w:rsid w:val="00160C25"/>
    <w:rsid w:val="001857E9"/>
    <w:rsid w:val="001B7B98"/>
    <w:rsid w:val="001D7E90"/>
    <w:rsid w:val="002F002F"/>
    <w:rsid w:val="003A387C"/>
    <w:rsid w:val="003D7B12"/>
    <w:rsid w:val="003F42CF"/>
    <w:rsid w:val="00424482"/>
    <w:rsid w:val="0043362F"/>
    <w:rsid w:val="00433BF5"/>
    <w:rsid w:val="0046256E"/>
    <w:rsid w:val="00490A8E"/>
    <w:rsid w:val="004A7C0B"/>
    <w:rsid w:val="006016DB"/>
    <w:rsid w:val="00634085"/>
    <w:rsid w:val="006934F2"/>
    <w:rsid w:val="006B5E88"/>
    <w:rsid w:val="007A6579"/>
    <w:rsid w:val="008543C2"/>
    <w:rsid w:val="00866D45"/>
    <w:rsid w:val="00874105"/>
    <w:rsid w:val="008F28A0"/>
    <w:rsid w:val="009B4A05"/>
    <w:rsid w:val="009D7DCB"/>
    <w:rsid w:val="00A9424B"/>
    <w:rsid w:val="00B062B8"/>
    <w:rsid w:val="00B75475"/>
    <w:rsid w:val="00C10F83"/>
    <w:rsid w:val="00C22A3E"/>
    <w:rsid w:val="00C70EBC"/>
    <w:rsid w:val="00CA0C67"/>
    <w:rsid w:val="00D94F51"/>
    <w:rsid w:val="00DE7F56"/>
    <w:rsid w:val="00E52B09"/>
    <w:rsid w:val="00F475E7"/>
    <w:rsid w:val="00FB12B6"/>
    <w:rsid w:val="00FC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DE57"/>
  <w15:chartTrackingRefBased/>
  <w15:docId w15:val="{DA3559B8-9507-4A50-A1FB-145B70E3A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4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6D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0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8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6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3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18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76955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pp@ipp.expert" TargetMode="External"/><Relationship Id="rId3" Type="http://schemas.openxmlformats.org/officeDocument/2006/relationships/styles" Target="styles.xml"/><Relationship Id="rId7" Type="http://schemas.openxmlformats.org/officeDocument/2006/relationships/hyperlink" Target="mailto:ipp@ipp.exper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pp.expert/projekty/krakowski-panel-klimatyczny-konsultacje-spoleczne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pp@ipp.exper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CCAE4-A2F8-4C37-9601-D94446E4D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967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Szpak</dc:creator>
  <cp:keywords/>
  <dc:description/>
  <cp:lastModifiedBy>Bartosz Oleszko-Pyka</cp:lastModifiedBy>
  <cp:revision>14</cp:revision>
  <dcterms:created xsi:type="dcterms:W3CDTF">2021-01-04T01:09:00Z</dcterms:created>
  <dcterms:modified xsi:type="dcterms:W3CDTF">2021-01-13T13:58:00Z</dcterms:modified>
</cp:coreProperties>
</file>